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ab94995fc8787a11185ae39cf2f5d2da14aaf"/>
    <w:p>
      <w:pPr>
        <w:pStyle w:val="Heading2"/>
      </w:pPr>
      <w:r>
        <w:t xml:space="preserve">Appendix 19.A Observer Coverage and Sampling of the GOA rougheye rock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GOA rougheye rock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8"/>
        <w:gridCol w:w="1078"/>
        <w:gridCol w:w="1032"/>
        <w:gridCol w:w="1047"/>
        <w:gridCol w:w="1093"/>
        <w:gridCol w:w="923"/>
        <w:gridCol w:w="1047"/>
        <w:gridCol w:w="1032"/>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GOA rougheye rock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GOA rougheye rock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8"/>
        <w:gridCol w:w="1141"/>
        <w:gridCol w:w="1239"/>
        <w:gridCol w:w="1009"/>
        <w:gridCol w:w="1403"/>
        <w:gridCol w:w="993"/>
        <w:gridCol w:w="1387"/>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72"/>
        <w:gridCol w:w="1155"/>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GOA rougheye rock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0</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4</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2</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55"/>
        <w:gridCol w:w="1172"/>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GOA rougheye rock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GOA rougheye rock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goa_rougheye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GOA rougheye rock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GOA rougheye rock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goa_rougheye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GOA rougheye rock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goa_rougheye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GOA rougheye rock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goa_rougheye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GOA rougheye rock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goa_rougheye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goa_rougheye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goa_rougheye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goa_rougheye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goa_rougheye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GOA rougheye rock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goa_rougheye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GOA rougheye rock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GOA rougheye rock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goa_rougheye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GOA rougheye rock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GOA rougheye rock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goa_rougheye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GOA rougheye rock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GOA rougheye rock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goa_rougheye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GOA rougheye rock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GOA rougheye rock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goa_rougheye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GOA rougheye rock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25:57Z</dcterms:created>
  <dcterms:modified xsi:type="dcterms:W3CDTF">2024-09-14T0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